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2E753" w14:textId="77777777" w:rsidR="003007E3" w:rsidRDefault="003007E3" w:rsidP="00780BC5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de-DE"/>
        </w:rPr>
        <w:drawing>
          <wp:anchor distT="0" distB="0" distL="114300" distR="114300" simplePos="0" relativeHeight="251658240" behindDoc="1" locked="0" layoutInCell="1" allowOverlap="1" wp14:anchorId="4D3F6C41" wp14:editId="1528CA64">
            <wp:simplePos x="0" y="0"/>
            <wp:positionH relativeFrom="column">
              <wp:posOffset>4584065</wp:posOffset>
            </wp:positionH>
            <wp:positionV relativeFrom="paragraph">
              <wp:posOffset>0</wp:posOffset>
            </wp:positionV>
            <wp:extent cx="1647825" cy="806450"/>
            <wp:effectExtent l="0" t="0" r="9525" b="0"/>
            <wp:wrapTight wrapText="bothSides">
              <wp:wrapPolygon edited="0">
                <wp:start x="0" y="0"/>
                <wp:lineTo x="0" y="20920"/>
                <wp:lineTo x="21475" y="20920"/>
                <wp:lineTo x="21475" y="0"/>
                <wp:lineTo x="0" y="0"/>
              </wp:wrapPolygon>
            </wp:wrapTight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BV_LOGO_PULS_RGB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F14387" w14:textId="77777777" w:rsidR="00A4705C" w:rsidRPr="00780BC5" w:rsidRDefault="0036667F" w:rsidP="00780BC5">
      <w:pPr>
        <w:jc w:val="center"/>
        <w:rPr>
          <w:b/>
          <w:sz w:val="28"/>
          <w:szCs w:val="28"/>
        </w:rPr>
      </w:pPr>
      <w:r w:rsidRPr="00780BC5">
        <w:rPr>
          <w:b/>
          <w:sz w:val="28"/>
          <w:szCs w:val="28"/>
        </w:rPr>
        <w:t>Höhenverstellbare Körbe im Mini-Spielbetrieb</w:t>
      </w:r>
    </w:p>
    <w:p w14:paraId="54B86CDB" w14:textId="77777777" w:rsidR="0036667F" w:rsidRDefault="0036667F"/>
    <w:p w14:paraId="4234ED18" w14:textId="315AEDB2" w:rsidR="00780BC5" w:rsidRPr="003007E3" w:rsidRDefault="00CC7F14" w:rsidP="001E5B4F">
      <w:pPr>
        <w:rPr>
          <w:i/>
          <w:sz w:val="28"/>
          <w:szCs w:val="28"/>
        </w:rPr>
      </w:pPr>
      <w:r>
        <w:rPr>
          <w:sz w:val="28"/>
          <w:szCs w:val="28"/>
        </w:rPr>
        <w:t>Seit</w:t>
      </w:r>
      <w:r w:rsidR="001E5B4F">
        <w:rPr>
          <w:sz w:val="28"/>
          <w:szCs w:val="28"/>
        </w:rPr>
        <w:t xml:space="preserve"> Start der Saison 2018/2019</w:t>
      </w:r>
      <w:r w:rsidR="00780BC5" w:rsidRPr="003007E3">
        <w:rPr>
          <w:sz w:val="28"/>
          <w:szCs w:val="28"/>
        </w:rPr>
        <w:t xml:space="preserve"> ist ein Spielen auf Körbe der Höhe 2,60 Meter im Spielbetrieb der Altersklassen </w:t>
      </w:r>
      <w:r w:rsidR="001E5B4F">
        <w:rPr>
          <w:sz w:val="28"/>
          <w:szCs w:val="28"/>
        </w:rPr>
        <w:t>u12 und jünger</w:t>
      </w:r>
      <w:r w:rsidR="00780BC5" w:rsidRPr="003007E3">
        <w:rPr>
          <w:sz w:val="28"/>
          <w:szCs w:val="28"/>
        </w:rPr>
        <w:t xml:space="preserve"> Pflicht. </w:t>
      </w:r>
    </w:p>
    <w:p w14:paraId="03787BE7" w14:textId="1E485380" w:rsidR="00780BC5" w:rsidRDefault="00780BC5">
      <w:pPr>
        <w:rPr>
          <w:sz w:val="28"/>
          <w:szCs w:val="28"/>
        </w:rPr>
      </w:pPr>
      <w:r w:rsidRPr="003007E3">
        <w:rPr>
          <w:sz w:val="28"/>
          <w:szCs w:val="28"/>
        </w:rPr>
        <w:t>Das vorliegende Formular dient zur Abfrage der Situation in den Hallen und gleichzeitig als Ausnahme-Antrag</w:t>
      </w:r>
      <w:r w:rsidR="001E5B4F">
        <w:rPr>
          <w:sz w:val="28"/>
          <w:szCs w:val="28"/>
        </w:rPr>
        <w:t xml:space="preserve"> für die Saison 20</w:t>
      </w:r>
      <w:r w:rsidR="00FB718D">
        <w:rPr>
          <w:sz w:val="28"/>
          <w:szCs w:val="28"/>
        </w:rPr>
        <w:t>2</w:t>
      </w:r>
      <w:r w:rsidR="00A4705C">
        <w:rPr>
          <w:sz w:val="28"/>
          <w:szCs w:val="28"/>
        </w:rPr>
        <w:t>3</w:t>
      </w:r>
      <w:r w:rsidR="001E5B4F">
        <w:rPr>
          <w:sz w:val="28"/>
          <w:szCs w:val="28"/>
        </w:rPr>
        <w:t>/</w:t>
      </w:r>
      <w:r w:rsidR="00CC7F14">
        <w:rPr>
          <w:sz w:val="28"/>
          <w:szCs w:val="28"/>
        </w:rPr>
        <w:t>2</w:t>
      </w:r>
      <w:r w:rsidR="00A4705C">
        <w:rPr>
          <w:sz w:val="28"/>
          <w:szCs w:val="28"/>
        </w:rPr>
        <w:t>4</w:t>
      </w:r>
      <w:r w:rsidRPr="003007E3">
        <w:rPr>
          <w:sz w:val="28"/>
          <w:szCs w:val="28"/>
        </w:rPr>
        <w:t>.</w:t>
      </w:r>
    </w:p>
    <w:p w14:paraId="4035F9A7" w14:textId="74139E41" w:rsidR="001E5B4F" w:rsidRPr="003007E3" w:rsidRDefault="001E5B4F">
      <w:pPr>
        <w:rPr>
          <w:sz w:val="28"/>
          <w:szCs w:val="28"/>
        </w:rPr>
      </w:pPr>
      <w:r>
        <w:rPr>
          <w:sz w:val="28"/>
          <w:szCs w:val="28"/>
        </w:rPr>
        <w:t xml:space="preserve">Ziel ist es gemeinsam mit den Bezirksämtern in den kommenden </w:t>
      </w:r>
      <w:r w:rsidR="00A4705C">
        <w:rPr>
          <w:sz w:val="28"/>
          <w:szCs w:val="28"/>
        </w:rPr>
        <w:t>zwei</w:t>
      </w:r>
      <w:r>
        <w:rPr>
          <w:sz w:val="28"/>
          <w:szCs w:val="28"/>
        </w:rPr>
        <w:t xml:space="preserve"> Jahren Lösungen für alle Hallen zu finden.</w:t>
      </w:r>
    </w:p>
    <w:p w14:paraId="71B74000" w14:textId="77777777" w:rsidR="00780BC5" w:rsidRDefault="00780BC5">
      <w:pPr>
        <w:rPr>
          <w:sz w:val="18"/>
          <w:szCs w:val="18"/>
        </w:rPr>
      </w:pPr>
    </w:p>
    <w:p w14:paraId="1E1F3304" w14:textId="77777777" w:rsidR="00780BC5" w:rsidRPr="00780BC5" w:rsidRDefault="00780BC5">
      <w:pPr>
        <w:rPr>
          <w:sz w:val="28"/>
          <w:szCs w:val="28"/>
        </w:rPr>
      </w:pPr>
      <w:r w:rsidRPr="00780BC5">
        <w:rPr>
          <w:sz w:val="28"/>
          <w:szCs w:val="28"/>
        </w:rPr>
        <w:t>Verein:</w:t>
      </w:r>
      <w:r w:rsidR="00622DFA">
        <w:rPr>
          <w:sz w:val="28"/>
          <w:szCs w:val="28"/>
        </w:rPr>
        <w:t xml:space="preserve"> </w:t>
      </w:r>
      <w:sdt>
        <w:sdtPr>
          <w:rPr>
            <w:sz w:val="28"/>
            <w:szCs w:val="28"/>
          </w:rPr>
          <w:alias w:val="Vereinsname"/>
          <w:tag w:val="Vereinsname"/>
          <w:id w:val="824861038"/>
          <w:placeholder>
            <w:docPart w:val="DefaultPlaceholder_1081868574"/>
          </w:placeholder>
          <w:showingPlcHdr/>
          <w:text/>
        </w:sdtPr>
        <w:sdtEndPr/>
        <w:sdtContent>
          <w:r w:rsidR="00F0237B" w:rsidRPr="00C03A6B">
            <w:rPr>
              <w:rStyle w:val="Platzhaltertext"/>
            </w:rPr>
            <w:t>Klicken Sie hier, um Text einzugeben.</w:t>
          </w:r>
        </w:sdtContent>
      </w:sdt>
    </w:p>
    <w:p w14:paraId="2DF4F366" w14:textId="77777777" w:rsidR="00780BC5" w:rsidRPr="00780BC5" w:rsidRDefault="00780BC5">
      <w:pPr>
        <w:rPr>
          <w:sz w:val="28"/>
          <w:szCs w:val="28"/>
        </w:rPr>
      </w:pPr>
      <w:r w:rsidRPr="00780BC5">
        <w:rPr>
          <w:sz w:val="28"/>
          <w:szCs w:val="28"/>
        </w:rPr>
        <w:t>Verantwortlich für den Mini-Spielbetrieb:</w:t>
      </w:r>
      <w:r w:rsidR="00622DFA">
        <w:rPr>
          <w:sz w:val="28"/>
          <w:szCs w:val="28"/>
        </w:rPr>
        <w:t xml:space="preserve"> </w:t>
      </w:r>
      <w:sdt>
        <w:sdtPr>
          <w:rPr>
            <w:sz w:val="28"/>
            <w:szCs w:val="28"/>
          </w:rPr>
          <w:alias w:val="VErantwortlicher"/>
          <w:tag w:val="Verantwortlicher"/>
          <w:id w:val="2000694712"/>
          <w:placeholder>
            <w:docPart w:val="DefaultPlaceholder_1081868574"/>
          </w:placeholder>
          <w:showingPlcHdr/>
          <w:text/>
        </w:sdtPr>
        <w:sdtEndPr/>
        <w:sdtContent>
          <w:r w:rsidR="00F0237B" w:rsidRPr="00C03A6B">
            <w:rPr>
              <w:rStyle w:val="Platzhaltertext"/>
            </w:rPr>
            <w:t>Klicken Sie hier, um Text einzugeben.</w:t>
          </w:r>
        </w:sdtContent>
      </w:sdt>
    </w:p>
    <w:p w14:paraId="292A6CD1" w14:textId="2F6BADE6" w:rsidR="00780BC5" w:rsidRDefault="001E5B4F">
      <w:pPr>
        <w:rPr>
          <w:sz w:val="28"/>
          <w:szCs w:val="28"/>
        </w:rPr>
      </w:pPr>
      <w:r>
        <w:rPr>
          <w:sz w:val="28"/>
          <w:szCs w:val="28"/>
        </w:rPr>
        <w:t>In der Saison 20</w:t>
      </w:r>
      <w:r w:rsidR="00FB718D">
        <w:rPr>
          <w:sz w:val="28"/>
          <w:szCs w:val="28"/>
        </w:rPr>
        <w:t>2</w:t>
      </w:r>
      <w:r w:rsidR="00672C4B">
        <w:rPr>
          <w:sz w:val="28"/>
          <w:szCs w:val="28"/>
        </w:rPr>
        <w:t>2</w:t>
      </w:r>
      <w:r>
        <w:rPr>
          <w:sz w:val="28"/>
          <w:szCs w:val="28"/>
        </w:rPr>
        <w:t>/</w:t>
      </w:r>
      <w:r w:rsidR="00CC7F14">
        <w:rPr>
          <w:sz w:val="28"/>
          <w:szCs w:val="28"/>
        </w:rPr>
        <w:t>2</w:t>
      </w:r>
      <w:r w:rsidR="00672C4B">
        <w:rPr>
          <w:sz w:val="28"/>
          <w:szCs w:val="28"/>
        </w:rPr>
        <w:t>3</w:t>
      </w:r>
      <w:r w:rsidR="00780BC5" w:rsidRPr="00780BC5">
        <w:rPr>
          <w:sz w:val="28"/>
          <w:szCs w:val="28"/>
        </w:rPr>
        <w:t xml:space="preserve"> haben wir gemeldet für die Altersklasse:</w:t>
      </w:r>
    </w:p>
    <w:p w14:paraId="5B9D62D1" w14:textId="5AC052F0" w:rsidR="003007E3" w:rsidRPr="00780BC5" w:rsidRDefault="003007E3" w:rsidP="00EA1A00">
      <w:pPr>
        <w:jc w:val="center"/>
        <w:rPr>
          <w:sz w:val="28"/>
          <w:szCs w:val="28"/>
        </w:rPr>
      </w:pPr>
      <w:r>
        <w:rPr>
          <w:sz w:val="28"/>
          <w:szCs w:val="28"/>
        </w:rPr>
        <w:t>u8</w:t>
      </w:r>
      <w:sdt>
        <w:sdtPr>
          <w:rPr>
            <w:sz w:val="28"/>
            <w:szCs w:val="28"/>
          </w:rPr>
          <w:id w:val="-2451968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int="eastAsia"/>
              <w:sz w:val="28"/>
              <w:szCs w:val="28"/>
            </w:rPr>
            <w:t>☐</w:t>
          </w:r>
        </w:sdtContent>
      </w:sdt>
      <w:r w:rsidR="00EA1A00">
        <w:rPr>
          <w:sz w:val="28"/>
          <w:szCs w:val="28"/>
        </w:rPr>
        <w:t xml:space="preserve">   </w:t>
      </w:r>
      <w:r>
        <w:rPr>
          <w:sz w:val="28"/>
          <w:szCs w:val="28"/>
        </w:rPr>
        <w:t>u9</w:t>
      </w:r>
      <w:sdt>
        <w:sdtPr>
          <w:rPr>
            <w:sz w:val="28"/>
            <w:szCs w:val="28"/>
          </w:rPr>
          <w:id w:val="9233026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237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A1A00">
        <w:rPr>
          <w:sz w:val="28"/>
          <w:szCs w:val="28"/>
        </w:rPr>
        <w:t xml:space="preserve">   </w:t>
      </w:r>
      <w:r>
        <w:rPr>
          <w:sz w:val="28"/>
          <w:szCs w:val="28"/>
        </w:rPr>
        <w:t>u10</w:t>
      </w:r>
      <w:sdt>
        <w:sdtPr>
          <w:rPr>
            <w:sz w:val="28"/>
            <w:szCs w:val="28"/>
          </w:rPr>
          <w:id w:val="908034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237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A1A00">
        <w:rPr>
          <w:sz w:val="28"/>
          <w:szCs w:val="28"/>
        </w:rPr>
        <w:t xml:space="preserve">   wu10</w:t>
      </w:r>
      <w:sdt>
        <w:sdtPr>
          <w:rPr>
            <w:sz w:val="28"/>
            <w:szCs w:val="28"/>
          </w:rPr>
          <w:id w:val="-19823761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1A0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A1A00">
        <w:rPr>
          <w:sz w:val="28"/>
          <w:szCs w:val="28"/>
        </w:rPr>
        <w:t xml:space="preserve">   </w:t>
      </w:r>
      <w:r>
        <w:rPr>
          <w:sz w:val="28"/>
          <w:szCs w:val="28"/>
        </w:rPr>
        <w:t>u11</w:t>
      </w:r>
      <w:sdt>
        <w:sdtPr>
          <w:rPr>
            <w:sz w:val="28"/>
            <w:szCs w:val="28"/>
          </w:rPr>
          <w:id w:val="-10983161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237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A1A00">
        <w:rPr>
          <w:sz w:val="28"/>
          <w:szCs w:val="28"/>
        </w:rPr>
        <w:t xml:space="preserve">   wu11</w:t>
      </w:r>
      <w:sdt>
        <w:sdtPr>
          <w:rPr>
            <w:sz w:val="28"/>
            <w:szCs w:val="28"/>
          </w:rPr>
          <w:id w:val="-848435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1A00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A1A00">
        <w:rPr>
          <w:sz w:val="28"/>
          <w:szCs w:val="28"/>
        </w:rPr>
        <w:t xml:space="preserve">   </w:t>
      </w:r>
      <w:r w:rsidR="00F0237B">
        <w:rPr>
          <w:sz w:val="28"/>
          <w:szCs w:val="28"/>
        </w:rPr>
        <w:t>u12</w:t>
      </w:r>
      <w:sdt>
        <w:sdtPr>
          <w:rPr>
            <w:sz w:val="28"/>
            <w:szCs w:val="28"/>
          </w:rPr>
          <w:id w:val="-595632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237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A1A00">
        <w:rPr>
          <w:sz w:val="28"/>
          <w:szCs w:val="28"/>
        </w:rPr>
        <w:t xml:space="preserve">   </w:t>
      </w:r>
      <w:r w:rsidR="00F0237B">
        <w:rPr>
          <w:sz w:val="28"/>
          <w:szCs w:val="28"/>
        </w:rPr>
        <w:t>w</w:t>
      </w:r>
      <w:r>
        <w:rPr>
          <w:sz w:val="28"/>
          <w:szCs w:val="28"/>
        </w:rPr>
        <w:t>u12</w:t>
      </w:r>
      <w:sdt>
        <w:sdtPr>
          <w:rPr>
            <w:sz w:val="28"/>
            <w:szCs w:val="28"/>
          </w:rPr>
          <w:id w:val="378678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237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14:paraId="3FE4E469" w14:textId="77777777" w:rsidR="003007E3" w:rsidRDefault="003007E3">
      <w:pPr>
        <w:rPr>
          <w:sz w:val="28"/>
          <w:szCs w:val="28"/>
        </w:rPr>
      </w:pPr>
    </w:p>
    <w:p w14:paraId="4B1B6CFB" w14:textId="77777777" w:rsidR="00780BC5" w:rsidRPr="00780BC5" w:rsidRDefault="00780BC5">
      <w:pPr>
        <w:rPr>
          <w:sz w:val="28"/>
          <w:szCs w:val="28"/>
        </w:rPr>
      </w:pPr>
      <w:r w:rsidRPr="00780BC5">
        <w:rPr>
          <w:sz w:val="28"/>
          <w:szCs w:val="28"/>
        </w:rPr>
        <w:t>Die Spiele dieser Teams w</w:t>
      </w:r>
      <w:r w:rsidR="00231CD5">
        <w:rPr>
          <w:sz w:val="28"/>
          <w:szCs w:val="28"/>
        </w:rPr>
        <w:t>erden in folgenden Hallen statt</w:t>
      </w:r>
      <w:r w:rsidRPr="00780BC5">
        <w:rPr>
          <w:sz w:val="28"/>
          <w:szCs w:val="28"/>
        </w:rPr>
        <w:t>finden:</w:t>
      </w:r>
    </w:p>
    <w:tbl>
      <w:tblPr>
        <w:tblStyle w:val="Tabellenraster"/>
        <w:tblW w:w="9351" w:type="dxa"/>
        <w:tblLook w:val="04A0" w:firstRow="1" w:lastRow="0" w:firstColumn="1" w:lastColumn="0" w:noHBand="0" w:noVBand="1"/>
      </w:tblPr>
      <w:tblGrid>
        <w:gridCol w:w="3964"/>
        <w:gridCol w:w="2127"/>
        <w:gridCol w:w="3260"/>
      </w:tblGrid>
      <w:tr w:rsidR="003007E3" w14:paraId="5FFEC010" w14:textId="77777777" w:rsidTr="00231CD5">
        <w:tc>
          <w:tcPr>
            <w:tcW w:w="3964" w:type="dxa"/>
          </w:tcPr>
          <w:p w14:paraId="7630B50B" w14:textId="77777777" w:rsidR="003007E3" w:rsidRDefault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elhalle</w:t>
            </w:r>
          </w:p>
        </w:tc>
        <w:tc>
          <w:tcPr>
            <w:tcW w:w="2127" w:type="dxa"/>
          </w:tcPr>
          <w:p w14:paraId="459E5B5C" w14:textId="77777777" w:rsidR="003007E3" w:rsidRDefault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,60m möglich?</w:t>
            </w:r>
          </w:p>
        </w:tc>
        <w:tc>
          <w:tcPr>
            <w:tcW w:w="3260" w:type="dxa"/>
          </w:tcPr>
          <w:p w14:paraId="6723B5B5" w14:textId="77777777" w:rsidR="003007E3" w:rsidRDefault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fos zur Halle</w:t>
            </w:r>
          </w:p>
        </w:tc>
      </w:tr>
      <w:tr w:rsidR="003007E3" w14:paraId="3F3B36BB" w14:textId="77777777" w:rsidTr="00231CD5">
        <w:tc>
          <w:tcPr>
            <w:tcW w:w="3964" w:type="dxa"/>
          </w:tcPr>
          <w:p w14:paraId="4B1B0173" w14:textId="77777777" w:rsidR="003007E3" w:rsidRDefault="003007E3" w:rsidP="00F0237B">
            <w:pPr>
              <w:rPr>
                <w:sz w:val="28"/>
                <w:szCs w:val="28"/>
              </w:rPr>
            </w:pPr>
            <w:r w:rsidRPr="00780BC5">
              <w:rPr>
                <w:sz w:val="28"/>
                <w:szCs w:val="28"/>
              </w:rPr>
              <w:t>1:</w:t>
            </w:r>
            <w:r w:rsidR="00622DFA">
              <w:rPr>
                <w:sz w:val="28"/>
                <w:szCs w:val="28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id w:val="1491143696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0237B" w:rsidRPr="00C03A6B">
                  <w:rPr>
                    <w:rStyle w:val="Platzhaltertext"/>
                  </w:rPr>
                  <w:t>Klicken Sie hier, um Text einzugeben.</w:t>
                </w:r>
              </w:sdtContent>
            </w:sdt>
          </w:p>
        </w:tc>
        <w:tc>
          <w:tcPr>
            <w:tcW w:w="2127" w:type="dxa"/>
          </w:tcPr>
          <w:p w14:paraId="6613783C" w14:textId="54223733" w:rsidR="003007E3" w:rsidRDefault="003007E3" w:rsidP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</w:t>
            </w:r>
            <w:sdt>
              <w:sdtPr>
                <w:rPr>
                  <w:sz w:val="28"/>
                  <w:szCs w:val="28"/>
                </w:rPr>
                <w:id w:val="-1186677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2C4B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sz w:val="28"/>
                <w:szCs w:val="28"/>
              </w:rPr>
              <w:t xml:space="preserve">     Nein </w:t>
            </w:r>
            <w:sdt>
              <w:sdtPr>
                <w:rPr>
                  <w:sz w:val="28"/>
                  <w:szCs w:val="28"/>
                </w:rPr>
                <w:id w:val="1268813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37B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sdt>
          <w:sdtPr>
            <w:rPr>
              <w:sz w:val="28"/>
              <w:szCs w:val="28"/>
            </w:rPr>
            <w:id w:val="-1222822754"/>
            <w:placeholder>
              <w:docPart w:val="DefaultPlaceholder_1081868575"/>
            </w:placeholder>
            <w:showingPlcHdr/>
            <w:dropDownList>
              <w:listItem w:value="Wählen Sie ein Element aus."/>
              <w:listItem w:displayText="Halle einer Grundschule" w:value="Halle einer Grundschule"/>
              <w:listItem w:displayText="Halle einer Oberschule" w:value="Halle einer Oberschule"/>
              <w:listItem w:displayText="Halle eines OSZ" w:value="Halle eines OSZ"/>
              <w:listItem w:displayText="seperate Sportanlage" w:value="seperate Sportanlage"/>
              <w:listItem w:displayText="sonstiges" w:value="sonstiges"/>
            </w:dropDownList>
          </w:sdtPr>
          <w:sdtEndPr/>
          <w:sdtContent>
            <w:tc>
              <w:tcPr>
                <w:tcW w:w="3260" w:type="dxa"/>
              </w:tcPr>
              <w:p w14:paraId="13F87F60" w14:textId="77777777" w:rsidR="003007E3" w:rsidRDefault="00F0237B">
                <w:pPr>
                  <w:rPr>
                    <w:sz w:val="28"/>
                    <w:szCs w:val="28"/>
                  </w:rPr>
                </w:pPr>
                <w:r w:rsidRPr="00C03A6B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</w:tr>
      <w:tr w:rsidR="003007E3" w14:paraId="7403E542" w14:textId="77777777" w:rsidTr="00231CD5">
        <w:tc>
          <w:tcPr>
            <w:tcW w:w="3964" w:type="dxa"/>
          </w:tcPr>
          <w:p w14:paraId="5DAF67E4" w14:textId="77777777" w:rsidR="003007E3" w:rsidRDefault="003007E3" w:rsidP="00F0237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:</w:t>
            </w:r>
            <w:r w:rsidR="00622DFA">
              <w:rPr>
                <w:sz w:val="28"/>
                <w:szCs w:val="28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id w:val="139162446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0237B" w:rsidRPr="00C03A6B">
                  <w:rPr>
                    <w:rStyle w:val="Platzhaltertext"/>
                  </w:rPr>
                  <w:t>Klicken Sie hier, um Text einzugeben.</w:t>
                </w:r>
              </w:sdtContent>
            </w:sdt>
          </w:p>
        </w:tc>
        <w:tc>
          <w:tcPr>
            <w:tcW w:w="2127" w:type="dxa"/>
          </w:tcPr>
          <w:p w14:paraId="2D318C5E" w14:textId="77777777" w:rsidR="003007E3" w:rsidRDefault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</w:t>
            </w:r>
            <w:sdt>
              <w:sdtPr>
                <w:rPr>
                  <w:sz w:val="28"/>
                  <w:szCs w:val="28"/>
                </w:rPr>
                <w:id w:val="-301234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sz w:val="28"/>
                <w:szCs w:val="28"/>
              </w:rPr>
              <w:t xml:space="preserve">     Nein </w:t>
            </w:r>
            <w:sdt>
              <w:sdtPr>
                <w:rPr>
                  <w:sz w:val="28"/>
                  <w:szCs w:val="28"/>
                </w:rPr>
                <w:id w:val="-1001884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37B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sdt>
          <w:sdtPr>
            <w:rPr>
              <w:sz w:val="28"/>
              <w:szCs w:val="28"/>
            </w:rPr>
            <w:id w:val="-273480748"/>
            <w:placeholder>
              <w:docPart w:val="89433BD28F52461EBC51337B2C881F79"/>
            </w:placeholder>
            <w:showingPlcHdr/>
            <w:dropDownList>
              <w:listItem w:value="Wählen Sie ein Element aus."/>
              <w:listItem w:displayText="Halle einer Grundschule" w:value="Halle einer Grundschule"/>
              <w:listItem w:displayText="Halle einer Oberschule" w:value="Halle einer Oberschule"/>
              <w:listItem w:displayText="Halle eines OSZ" w:value="Halle eines OSZ"/>
              <w:listItem w:displayText="seperate Sportanlage" w:value="seperate Sportanlage"/>
              <w:listItem w:displayText="sonstiges" w:value="sonstiges"/>
            </w:dropDownList>
          </w:sdtPr>
          <w:sdtEndPr/>
          <w:sdtContent>
            <w:tc>
              <w:tcPr>
                <w:tcW w:w="3260" w:type="dxa"/>
              </w:tcPr>
              <w:p w14:paraId="60E2B342" w14:textId="77777777" w:rsidR="003007E3" w:rsidRDefault="00F0237B">
                <w:pPr>
                  <w:rPr>
                    <w:sz w:val="28"/>
                    <w:szCs w:val="28"/>
                  </w:rPr>
                </w:pPr>
                <w:r w:rsidRPr="00C03A6B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</w:tr>
      <w:tr w:rsidR="003007E3" w14:paraId="1A8AC4FF" w14:textId="77777777" w:rsidTr="00231CD5">
        <w:tc>
          <w:tcPr>
            <w:tcW w:w="3964" w:type="dxa"/>
          </w:tcPr>
          <w:p w14:paraId="547EFF99" w14:textId="77777777" w:rsidR="003007E3" w:rsidRDefault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:</w:t>
            </w:r>
            <w:r w:rsidR="00622DFA">
              <w:rPr>
                <w:sz w:val="28"/>
                <w:szCs w:val="28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id w:val="-548919335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Pr="00C03A6B">
                  <w:rPr>
                    <w:rStyle w:val="Platzhaltertext"/>
                  </w:rPr>
                  <w:t>Klicken Sie hier, um Text einzugeben.</w:t>
                </w:r>
              </w:sdtContent>
            </w:sdt>
          </w:p>
        </w:tc>
        <w:tc>
          <w:tcPr>
            <w:tcW w:w="2127" w:type="dxa"/>
          </w:tcPr>
          <w:p w14:paraId="27207CB5" w14:textId="77777777" w:rsidR="003007E3" w:rsidRDefault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</w:t>
            </w:r>
            <w:sdt>
              <w:sdtPr>
                <w:rPr>
                  <w:sz w:val="28"/>
                  <w:szCs w:val="28"/>
                </w:rPr>
                <w:id w:val="-269322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sz w:val="28"/>
                <w:szCs w:val="28"/>
              </w:rPr>
              <w:t xml:space="preserve">     Nein </w:t>
            </w:r>
            <w:sdt>
              <w:sdtPr>
                <w:rPr>
                  <w:sz w:val="28"/>
                  <w:szCs w:val="28"/>
                </w:rPr>
                <w:id w:val="1645238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sdt>
          <w:sdtPr>
            <w:rPr>
              <w:sz w:val="28"/>
              <w:szCs w:val="28"/>
            </w:rPr>
            <w:id w:val="-743416048"/>
            <w:placeholder>
              <w:docPart w:val="9B60BD62805B4CBFB844C0BADCF405BC"/>
            </w:placeholder>
            <w:showingPlcHdr/>
            <w:dropDownList>
              <w:listItem w:value="Wählen Sie ein Element aus."/>
              <w:listItem w:displayText="Halle einer Grundschule" w:value="Halle einer Grundschule"/>
              <w:listItem w:displayText="Halle einer Oberschule" w:value="Halle einer Oberschule"/>
              <w:listItem w:displayText="Halle eines OSZ" w:value="Halle eines OSZ"/>
              <w:listItem w:displayText="seperate Sportanlage" w:value="seperate Sportanlage"/>
              <w:listItem w:displayText="sonstiges" w:value="sonstiges"/>
            </w:dropDownList>
          </w:sdtPr>
          <w:sdtEndPr/>
          <w:sdtContent>
            <w:tc>
              <w:tcPr>
                <w:tcW w:w="3260" w:type="dxa"/>
              </w:tcPr>
              <w:p w14:paraId="245CE35A" w14:textId="77777777" w:rsidR="003007E3" w:rsidRDefault="00F0237B">
                <w:pPr>
                  <w:rPr>
                    <w:sz w:val="28"/>
                    <w:szCs w:val="28"/>
                  </w:rPr>
                </w:pPr>
                <w:r w:rsidRPr="00C03A6B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</w:tr>
      <w:tr w:rsidR="003007E3" w14:paraId="7E58527A" w14:textId="77777777" w:rsidTr="00231CD5">
        <w:tc>
          <w:tcPr>
            <w:tcW w:w="3964" w:type="dxa"/>
          </w:tcPr>
          <w:p w14:paraId="58B4212F" w14:textId="77777777" w:rsidR="003007E3" w:rsidRDefault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:</w:t>
            </w:r>
            <w:r w:rsidR="00622DFA">
              <w:rPr>
                <w:sz w:val="28"/>
                <w:szCs w:val="28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id w:val="-32421092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Pr="00C03A6B">
                  <w:rPr>
                    <w:rStyle w:val="Platzhaltertext"/>
                  </w:rPr>
                  <w:t>Klicken Sie hier, um Text einzugeben.</w:t>
                </w:r>
              </w:sdtContent>
            </w:sdt>
          </w:p>
        </w:tc>
        <w:tc>
          <w:tcPr>
            <w:tcW w:w="2127" w:type="dxa"/>
          </w:tcPr>
          <w:p w14:paraId="1169EAE8" w14:textId="77777777" w:rsidR="003007E3" w:rsidRDefault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</w:t>
            </w:r>
            <w:sdt>
              <w:sdtPr>
                <w:rPr>
                  <w:sz w:val="28"/>
                  <w:szCs w:val="28"/>
                </w:rPr>
                <w:id w:val="-2125610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sz w:val="28"/>
                <w:szCs w:val="28"/>
              </w:rPr>
              <w:t xml:space="preserve">     Nein </w:t>
            </w:r>
            <w:sdt>
              <w:sdtPr>
                <w:rPr>
                  <w:sz w:val="28"/>
                  <w:szCs w:val="28"/>
                </w:rPr>
                <w:id w:val="-1062322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sdt>
          <w:sdtPr>
            <w:rPr>
              <w:sz w:val="28"/>
              <w:szCs w:val="28"/>
            </w:rPr>
            <w:id w:val="-1677646574"/>
            <w:placeholder>
              <w:docPart w:val="FD8F9A59D2BB48B49FA4C7C17763B564"/>
            </w:placeholder>
            <w:showingPlcHdr/>
            <w:dropDownList>
              <w:listItem w:value="Wählen Sie ein Element aus."/>
              <w:listItem w:displayText="Halle einer Grundschule" w:value="Halle einer Grundschule"/>
              <w:listItem w:displayText="Halle einer Oberschule" w:value="Halle einer Oberschule"/>
              <w:listItem w:displayText="Halle eines OSZ" w:value="Halle eines OSZ"/>
              <w:listItem w:displayText="seperate Sportanlage" w:value="seperate Sportanlage"/>
              <w:listItem w:displayText="sonstiges" w:value="sonstiges"/>
            </w:dropDownList>
          </w:sdtPr>
          <w:sdtEndPr/>
          <w:sdtContent>
            <w:tc>
              <w:tcPr>
                <w:tcW w:w="3260" w:type="dxa"/>
              </w:tcPr>
              <w:p w14:paraId="2765902A" w14:textId="77777777" w:rsidR="003007E3" w:rsidRDefault="003007E3">
                <w:pPr>
                  <w:rPr>
                    <w:sz w:val="28"/>
                    <w:szCs w:val="28"/>
                  </w:rPr>
                </w:pPr>
                <w:r w:rsidRPr="00C03A6B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</w:tr>
      <w:tr w:rsidR="003007E3" w14:paraId="6F044AA1" w14:textId="77777777" w:rsidTr="00231CD5">
        <w:tc>
          <w:tcPr>
            <w:tcW w:w="3964" w:type="dxa"/>
          </w:tcPr>
          <w:p w14:paraId="1D610D81" w14:textId="77777777" w:rsidR="003007E3" w:rsidRDefault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:</w:t>
            </w:r>
            <w:r w:rsidR="00622DFA">
              <w:rPr>
                <w:sz w:val="28"/>
                <w:szCs w:val="28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id w:val="-832364067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Pr="00C03A6B">
                  <w:rPr>
                    <w:rStyle w:val="Platzhaltertext"/>
                  </w:rPr>
                  <w:t>Klicken Sie hier, um Text einzugeben.</w:t>
                </w:r>
              </w:sdtContent>
            </w:sdt>
          </w:p>
        </w:tc>
        <w:tc>
          <w:tcPr>
            <w:tcW w:w="2127" w:type="dxa"/>
          </w:tcPr>
          <w:p w14:paraId="2F4FD905" w14:textId="77777777" w:rsidR="003007E3" w:rsidRDefault="003007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</w:t>
            </w:r>
            <w:sdt>
              <w:sdtPr>
                <w:rPr>
                  <w:sz w:val="28"/>
                  <w:szCs w:val="28"/>
                </w:rPr>
                <w:id w:val="1733342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sz w:val="28"/>
                <w:szCs w:val="28"/>
              </w:rPr>
              <w:t xml:space="preserve">     Nein </w:t>
            </w:r>
            <w:sdt>
              <w:sdtPr>
                <w:rPr>
                  <w:sz w:val="28"/>
                  <w:szCs w:val="28"/>
                </w:rPr>
                <w:id w:val="121346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sdt>
          <w:sdtPr>
            <w:rPr>
              <w:sz w:val="28"/>
              <w:szCs w:val="28"/>
            </w:rPr>
            <w:id w:val="-1977441088"/>
            <w:placeholder>
              <w:docPart w:val="48282E6A746D4351ABC8EA5875026E0E"/>
            </w:placeholder>
            <w:showingPlcHdr/>
            <w:dropDownList>
              <w:listItem w:value="Wählen Sie ein Element aus."/>
              <w:listItem w:displayText="Halle einer Grundschule" w:value="Halle einer Grundschule"/>
              <w:listItem w:displayText="Halle einer Oberschule" w:value="Halle einer Oberschule"/>
              <w:listItem w:displayText="Halle eines OSZ" w:value="Halle eines OSZ"/>
              <w:listItem w:displayText="seperate Sportanlage" w:value="seperate Sportanlage"/>
              <w:listItem w:displayText="sonstiges" w:value="sonstiges"/>
            </w:dropDownList>
          </w:sdtPr>
          <w:sdtEndPr/>
          <w:sdtContent>
            <w:tc>
              <w:tcPr>
                <w:tcW w:w="3260" w:type="dxa"/>
              </w:tcPr>
              <w:p w14:paraId="25454F6A" w14:textId="77777777" w:rsidR="003007E3" w:rsidRDefault="003007E3">
                <w:pPr>
                  <w:rPr>
                    <w:sz w:val="28"/>
                    <w:szCs w:val="28"/>
                  </w:rPr>
                </w:pPr>
                <w:r w:rsidRPr="00C03A6B">
                  <w:rPr>
                    <w:rStyle w:val="Platzhaltertext"/>
                  </w:rPr>
                  <w:t>Wählen Sie ein Element aus.</w:t>
                </w:r>
              </w:p>
            </w:tc>
          </w:sdtContent>
        </w:sdt>
      </w:tr>
    </w:tbl>
    <w:p w14:paraId="12AFFA60" w14:textId="77777777" w:rsidR="001E5B4F" w:rsidRDefault="001E5B4F">
      <w:pPr>
        <w:rPr>
          <w:sz w:val="28"/>
          <w:szCs w:val="28"/>
        </w:rPr>
      </w:pPr>
    </w:p>
    <w:p w14:paraId="04250055" w14:textId="6ED773CC" w:rsidR="00780BC5" w:rsidRPr="00780BC5" w:rsidRDefault="00780BC5">
      <w:pPr>
        <w:rPr>
          <w:sz w:val="28"/>
          <w:szCs w:val="28"/>
        </w:rPr>
      </w:pPr>
      <w:r w:rsidRPr="00780BC5">
        <w:rPr>
          <w:sz w:val="28"/>
          <w:szCs w:val="28"/>
        </w:rPr>
        <w:t xml:space="preserve">Hiermit wird eine Ausnahme-Reglung für die </w:t>
      </w:r>
      <w:r w:rsidR="001E5B4F">
        <w:rPr>
          <w:sz w:val="28"/>
          <w:szCs w:val="28"/>
        </w:rPr>
        <w:t>Saison 20</w:t>
      </w:r>
      <w:r w:rsidR="00FB718D">
        <w:rPr>
          <w:sz w:val="28"/>
          <w:szCs w:val="28"/>
        </w:rPr>
        <w:t>2</w:t>
      </w:r>
      <w:r w:rsidR="00A4705C">
        <w:rPr>
          <w:sz w:val="28"/>
          <w:szCs w:val="28"/>
        </w:rPr>
        <w:t>3</w:t>
      </w:r>
      <w:r w:rsidR="001E5B4F">
        <w:rPr>
          <w:sz w:val="28"/>
          <w:szCs w:val="28"/>
        </w:rPr>
        <w:t>/</w:t>
      </w:r>
      <w:r w:rsidR="003B507B">
        <w:rPr>
          <w:sz w:val="28"/>
          <w:szCs w:val="28"/>
        </w:rPr>
        <w:t>2</w:t>
      </w:r>
      <w:r w:rsidR="00A4705C">
        <w:rPr>
          <w:sz w:val="28"/>
          <w:szCs w:val="28"/>
        </w:rPr>
        <w:t>4</w:t>
      </w:r>
      <w:r w:rsidR="00672C4B">
        <w:rPr>
          <w:sz w:val="28"/>
          <w:szCs w:val="28"/>
        </w:rPr>
        <w:t xml:space="preserve"> </w:t>
      </w:r>
      <w:r w:rsidR="003007E3">
        <w:rPr>
          <w:sz w:val="28"/>
          <w:szCs w:val="28"/>
        </w:rPr>
        <w:t>für alle oben</w:t>
      </w:r>
      <w:r w:rsidRPr="00780BC5">
        <w:rPr>
          <w:sz w:val="28"/>
          <w:szCs w:val="28"/>
        </w:rPr>
        <w:t xml:space="preserve"> genannten Hallen gestellt, in denen das Spielen </w:t>
      </w:r>
      <w:r w:rsidR="003007E3">
        <w:rPr>
          <w:sz w:val="28"/>
          <w:szCs w:val="28"/>
        </w:rPr>
        <w:t xml:space="preserve">auf Körbe der Höhe 2,60 Meter </w:t>
      </w:r>
      <w:r w:rsidRPr="00780BC5">
        <w:rPr>
          <w:sz w:val="28"/>
          <w:szCs w:val="28"/>
        </w:rPr>
        <w:t>nicht möglich ist.</w:t>
      </w:r>
    </w:p>
    <w:p w14:paraId="1A8A6CFC" w14:textId="77777777" w:rsidR="00231CD5" w:rsidRDefault="00780BC5">
      <w:r>
        <w:t xml:space="preserve">Berlin, den </w:t>
      </w:r>
      <w:sdt>
        <w:sdtPr>
          <w:id w:val="1777129063"/>
          <w:placeholder>
            <w:docPart w:val="DefaultPlaceholder_1081868576"/>
          </w:placeholder>
          <w:showingPlcHdr/>
          <w:date w:fullDate="2016-07-16T00:00:00Z">
            <w:dateFormat w:val="dd.MM.yyyy"/>
            <w:lid w:val="de-DE"/>
            <w:storeMappedDataAs w:val="dateTime"/>
            <w:calendar w:val="gregorian"/>
          </w:date>
        </w:sdtPr>
        <w:sdtEndPr/>
        <w:sdtContent>
          <w:r w:rsidR="00F0237B" w:rsidRPr="00C03A6B">
            <w:rPr>
              <w:rStyle w:val="Platzhaltertext"/>
            </w:rPr>
            <w:t>Klicken Sie hier, um ein Datum einzugeben.</w:t>
          </w:r>
        </w:sdtContent>
      </w:sdt>
      <w:r w:rsidR="003007E3">
        <w:tab/>
      </w:r>
    </w:p>
    <w:p w14:paraId="4B83CA8D" w14:textId="4D08C23C" w:rsidR="00780BC5" w:rsidRDefault="00231CD5">
      <w:r>
        <w:t>Name Antragsteller</w:t>
      </w:r>
      <w:r w:rsidR="00FB718D">
        <w:t>*in</w:t>
      </w:r>
      <w:r>
        <w:t>:</w:t>
      </w:r>
      <w:sdt>
        <w:sdtPr>
          <w:id w:val="-1757732884"/>
          <w:placeholder>
            <w:docPart w:val="DefaultPlaceholder_1081868574"/>
          </w:placeholder>
          <w:showingPlcHdr/>
          <w:text/>
        </w:sdtPr>
        <w:sdtEndPr/>
        <w:sdtContent>
          <w:r w:rsidR="00F0237B" w:rsidRPr="00C03A6B">
            <w:rPr>
              <w:rStyle w:val="Platzhaltertext"/>
            </w:rPr>
            <w:t>Klicken Sie hier, um Text einzugeben.</w:t>
          </w:r>
        </w:sdtContent>
      </w:sdt>
    </w:p>
    <w:p w14:paraId="19FE563F" w14:textId="77777777" w:rsidR="003007E3" w:rsidRDefault="003007E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3007E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sDAwNzM2NLY0MDJV0lEKTi0uzszPAykwrAUAArQF5CwAAAA="/>
  </w:docVars>
  <w:rsids>
    <w:rsidRoot w:val="0036667F"/>
    <w:rsid w:val="00055973"/>
    <w:rsid w:val="001E5B4F"/>
    <w:rsid w:val="00231CD5"/>
    <w:rsid w:val="002A3467"/>
    <w:rsid w:val="002A4AE5"/>
    <w:rsid w:val="002C41FF"/>
    <w:rsid w:val="003007E3"/>
    <w:rsid w:val="0036667F"/>
    <w:rsid w:val="003A28BB"/>
    <w:rsid w:val="003B507B"/>
    <w:rsid w:val="004C011E"/>
    <w:rsid w:val="005372DB"/>
    <w:rsid w:val="00622DFA"/>
    <w:rsid w:val="00672C4B"/>
    <w:rsid w:val="00767BB5"/>
    <w:rsid w:val="00780BC5"/>
    <w:rsid w:val="00A44B80"/>
    <w:rsid w:val="00A4705C"/>
    <w:rsid w:val="00B6554C"/>
    <w:rsid w:val="00BB250F"/>
    <w:rsid w:val="00C15877"/>
    <w:rsid w:val="00C23E1C"/>
    <w:rsid w:val="00CC7F14"/>
    <w:rsid w:val="00EA1A00"/>
    <w:rsid w:val="00F0237B"/>
    <w:rsid w:val="00FB7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432A2E"/>
  <w15:chartTrackingRefBased/>
  <w15:docId w15:val="{88B23275-0CC0-491C-9A22-BC66A9688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780BC5"/>
    <w:rPr>
      <w:color w:val="808080"/>
    </w:rPr>
  </w:style>
  <w:style w:type="table" w:styleId="Tabellenraster">
    <w:name w:val="Table Grid"/>
    <w:basedOn w:val="NormaleTabelle"/>
    <w:uiPriority w:val="39"/>
    <w:rsid w:val="003007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46EDF20-4858-4541-A89E-F8F9FC6A9DFD}"/>
      </w:docPartPr>
      <w:docPartBody>
        <w:p w:rsidR="005A5AB6" w:rsidRDefault="0042278C">
          <w:r w:rsidRPr="00C03A6B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DefaultPlaceholder_108186857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C66516E-5FFB-445F-A9C1-A7B50F8C77B2}"/>
      </w:docPartPr>
      <w:docPartBody>
        <w:p w:rsidR="005A5AB6" w:rsidRDefault="0042278C">
          <w:r w:rsidRPr="00C03A6B">
            <w:rPr>
              <w:rStyle w:val="Platzhaltertext"/>
            </w:rPr>
            <w:t>Wählen Sie ein Element aus.</w:t>
          </w:r>
        </w:p>
      </w:docPartBody>
    </w:docPart>
    <w:docPart>
      <w:docPartPr>
        <w:name w:val="89433BD28F52461EBC51337B2C881F7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B3C47A1-56DB-4D6E-9192-E9874BC125B8}"/>
      </w:docPartPr>
      <w:docPartBody>
        <w:p w:rsidR="005A5AB6" w:rsidRDefault="0042278C" w:rsidP="0042278C">
          <w:pPr>
            <w:pStyle w:val="89433BD28F52461EBC51337B2C881F79"/>
          </w:pPr>
          <w:r w:rsidRPr="00C03A6B">
            <w:rPr>
              <w:rStyle w:val="Platzhaltertext"/>
            </w:rPr>
            <w:t>Wählen Sie ein Element aus.</w:t>
          </w:r>
        </w:p>
      </w:docPartBody>
    </w:docPart>
    <w:docPart>
      <w:docPartPr>
        <w:name w:val="9B60BD62805B4CBFB844C0BADCF405B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1161D50-3F25-4FF7-ABB7-CDC64F6CA902}"/>
      </w:docPartPr>
      <w:docPartBody>
        <w:p w:rsidR="005A5AB6" w:rsidRDefault="0042278C" w:rsidP="0042278C">
          <w:pPr>
            <w:pStyle w:val="9B60BD62805B4CBFB844C0BADCF405BC"/>
          </w:pPr>
          <w:r w:rsidRPr="00C03A6B">
            <w:rPr>
              <w:rStyle w:val="Platzhaltertext"/>
            </w:rPr>
            <w:t>Wählen Sie ein Element aus.</w:t>
          </w:r>
        </w:p>
      </w:docPartBody>
    </w:docPart>
    <w:docPart>
      <w:docPartPr>
        <w:name w:val="FD8F9A59D2BB48B49FA4C7C17763B56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67830BB-F21C-4CB3-A030-3DA5C160FE9F}"/>
      </w:docPartPr>
      <w:docPartBody>
        <w:p w:rsidR="005A5AB6" w:rsidRDefault="0042278C" w:rsidP="0042278C">
          <w:pPr>
            <w:pStyle w:val="FD8F9A59D2BB48B49FA4C7C17763B564"/>
          </w:pPr>
          <w:r w:rsidRPr="00C03A6B">
            <w:rPr>
              <w:rStyle w:val="Platzhaltertext"/>
            </w:rPr>
            <w:t>Wählen Sie ein Element aus.</w:t>
          </w:r>
        </w:p>
      </w:docPartBody>
    </w:docPart>
    <w:docPart>
      <w:docPartPr>
        <w:name w:val="48282E6A746D4351ABC8EA5875026E0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4294C6C-0CC3-4206-ACE4-708ADC16710A}"/>
      </w:docPartPr>
      <w:docPartBody>
        <w:p w:rsidR="005A5AB6" w:rsidRDefault="0042278C" w:rsidP="0042278C">
          <w:pPr>
            <w:pStyle w:val="48282E6A746D4351ABC8EA5875026E0E"/>
          </w:pPr>
          <w:r w:rsidRPr="00C03A6B">
            <w:rPr>
              <w:rStyle w:val="Platzhaltertext"/>
            </w:rPr>
            <w:t>Wählen Sie ein Element aus.</w:t>
          </w:r>
        </w:p>
      </w:docPartBody>
    </w:docPart>
    <w:docPart>
      <w:docPartPr>
        <w:name w:val="DefaultPlaceholder_108186857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51F91DC-EB18-44D5-ABE1-A57335667A3F}"/>
      </w:docPartPr>
      <w:docPartBody>
        <w:p w:rsidR="005A5AB6" w:rsidRDefault="0042278C">
          <w:r w:rsidRPr="00C03A6B">
            <w:rPr>
              <w:rStyle w:val="Platzhaltertext"/>
            </w:rPr>
            <w:t>Klicken Sie hier, um ein Datum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2278C"/>
    <w:rsid w:val="000F7FDF"/>
    <w:rsid w:val="0042278C"/>
    <w:rsid w:val="005A5AB6"/>
    <w:rsid w:val="00951636"/>
    <w:rsid w:val="00A63CD2"/>
    <w:rsid w:val="00C349F2"/>
    <w:rsid w:val="00FD6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42278C"/>
    <w:rPr>
      <w:color w:val="808080"/>
    </w:rPr>
  </w:style>
  <w:style w:type="paragraph" w:customStyle="1" w:styleId="89433BD28F52461EBC51337B2C881F79">
    <w:name w:val="89433BD28F52461EBC51337B2C881F79"/>
    <w:rsid w:val="0042278C"/>
  </w:style>
  <w:style w:type="paragraph" w:customStyle="1" w:styleId="9B60BD62805B4CBFB844C0BADCF405BC">
    <w:name w:val="9B60BD62805B4CBFB844C0BADCF405BC"/>
    <w:rsid w:val="0042278C"/>
  </w:style>
  <w:style w:type="paragraph" w:customStyle="1" w:styleId="FD8F9A59D2BB48B49FA4C7C17763B564">
    <w:name w:val="FD8F9A59D2BB48B49FA4C7C17763B564"/>
    <w:rsid w:val="0042278C"/>
  </w:style>
  <w:style w:type="paragraph" w:customStyle="1" w:styleId="48282E6A746D4351ABC8EA5875026E0E">
    <w:name w:val="48282E6A746D4351ABC8EA5875026E0E"/>
    <w:rsid w:val="004227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82D8A8-F13E-46C5-BC2C-DCF41CA84A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 Huth</dc:creator>
  <cp:keywords/>
  <dc:description/>
  <cp:lastModifiedBy>Juliane Eggert (Berliner Basketball Verband e.V.)</cp:lastModifiedBy>
  <cp:revision>7</cp:revision>
  <cp:lastPrinted>2019-08-23T13:35:00Z</cp:lastPrinted>
  <dcterms:created xsi:type="dcterms:W3CDTF">2020-09-01T12:29:00Z</dcterms:created>
  <dcterms:modified xsi:type="dcterms:W3CDTF">2023-09-04T07:40:00Z</dcterms:modified>
</cp:coreProperties>
</file>